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76819B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7099D">
        <w:rPr>
          <w:b/>
          <w:sz w:val="20"/>
          <w:szCs w:val="20"/>
        </w:rPr>
        <w:t>St Michael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2B9DB3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7099D">
        <w:rPr>
          <w:b/>
          <w:sz w:val="20"/>
          <w:szCs w:val="20"/>
        </w:rPr>
        <w:t>208-11-840-5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5A1AD3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7099D">
        <w:rPr>
          <w:b/>
          <w:sz w:val="20"/>
          <w:szCs w:val="20"/>
        </w:rPr>
        <w:t>12/18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37D6A1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099D">
        <w:rPr>
          <w:b/>
          <w:sz w:val="20"/>
          <w:szCs w:val="20"/>
        </w:rPr>
        <w:t xml:space="preserve"> 12/19/2018</w:t>
      </w:r>
      <w:r w:rsidR="00071301">
        <w:rPr>
          <w:b/>
          <w:sz w:val="20"/>
          <w:szCs w:val="20"/>
        </w:rPr>
        <w:t xml:space="preserve"> 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0F3C608" w:rsidR="00223718" w:rsidRPr="00357703" w:rsidRDefault="005A5D8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74AE16C5" w:rsidR="00223718" w:rsidRPr="00357703" w:rsidRDefault="0007099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4B529FB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07099D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7099D"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 w:rsidR="0007099D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EDB952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07099D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7099D">
        <w:rPr>
          <w:sz w:val="16"/>
          <w:szCs w:val="16"/>
        </w:rPr>
        <w:instrText xml:space="preserve"> FORMCHECKBOX </w:instrText>
      </w:r>
      <w:r w:rsidR="00A80669">
        <w:rPr>
          <w:sz w:val="16"/>
          <w:szCs w:val="16"/>
        </w:rPr>
      </w:r>
      <w:r w:rsidR="00A80669">
        <w:rPr>
          <w:sz w:val="16"/>
          <w:szCs w:val="16"/>
        </w:rPr>
        <w:fldChar w:fldCharType="separate"/>
      </w:r>
      <w:r w:rsidR="0007099D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80669">
              <w:rPr>
                <w:rFonts w:ascii="Calibri" w:hAnsi="Calibri" w:cs="Calibri"/>
              </w:rPr>
            </w:r>
            <w:r w:rsidR="00A80669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76CC3B3" w:rsidR="0079370C" w:rsidRPr="00E36FC5" w:rsidRDefault="0007099D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EBF3152" w:rsidR="006B7A09" w:rsidRPr="009319BD" w:rsidRDefault="0007099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5E7E09B" w:rsidR="006B7A09" w:rsidRPr="009319BD" w:rsidRDefault="0007099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64F4D0C" w:rsidR="006B7A09" w:rsidRPr="009319BD" w:rsidRDefault="0007099D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828D6BE" w:rsidR="006B7A09" w:rsidRPr="009319BD" w:rsidRDefault="0007099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F5DF9CB" w:rsidR="006B7A09" w:rsidRPr="009319BD" w:rsidRDefault="0007099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E29A297" w:rsidR="006B7A09" w:rsidRPr="009319BD" w:rsidRDefault="0007099D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D7E40FC" w:rsidR="006B7A09" w:rsidRPr="009319BD" w:rsidRDefault="0007099D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55F58AE" w:rsidR="006B7A09" w:rsidRPr="009319BD" w:rsidRDefault="0007099D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188204F" w:rsidR="006B7A09" w:rsidRPr="009319BD" w:rsidRDefault="0007099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0C61BE4" w:rsidR="00D03ED5" w:rsidRPr="009319BD" w:rsidRDefault="0007099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9E7AE6E" w:rsidR="00D03ED5" w:rsidRPr="009319BD" w:rsidRDefault="0007099D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6EB4F0B" w:rsidR="00D24103" w:rsidRPr="009319BD" w:rsidRDefault="0007099D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80669">
              <w:rPr>
                <w:sz w:val="20"/>
                <w:szCs w:val="20"/>
              </w:rPr>
            </w:r>
            <w:r w:rsidR="00A8066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2350A21E" w:rsidR="00382454" w:rsidRDefault="00731453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Staff was very friendly, well prepared for the review.</w:t>
            </w:r>
          </w:p>
          <w:p w14:paraId="5EF3E7E8" w14:textId="75FA830C" w:rsidR="00731453" w:rsidRDefault="00731453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Food Service Director implemented all the technical assistance from the last Administrative Review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2DE04A" w14:textId="77777777" w:rsidR="00507397" w:rsidRDefault="00507397" w:rsidP="00A16BFB">
      <w:r>
        <w:separator/>
      </w:r>
    </w:p>
  </w:endnote>
  <w:endnote w:type="continuationSeparator" w:id="0">
    <w:p w14:paraId="2A74BD23" w14:textId="77777777" w:rsidR="00507397" w:rsidRDefault="00507397" w:rsidP="00A16BFB">
      <w:r>
        <w:continuationSeparator/>
      </w:r>
    </w:p>
  </w:endnote>
  <w:endnote w:type="continuationNotice" w:id="1">
    <w:p w14:paraId="245465DA" w14:textId="77777777" w:rsidR="00507397" w:rsidRDefault="005073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D33A29" w14:textId="77777777" w:rsidR="00507397" w:rsidRDefault="00507397" w:rsidP="00A16BFB">
      <w:r>
        <w:separator/>
      </w:r>
    </w:p>
  </w:footnote>
  <w:footnote w:type="continuationSeparator" w:id="0">
    <w:p w14:paraId="2CCCD536" w14:textId="77777777" w:rsidR="00507397" w:rsidRDefault="00507397" w:rsidP="00A16BFB">
      <w:r>
        <w:continuationSeparator/>
      </w:r>
    </w:p>
  </w:footnote>
  <w:footnote w:type="continuationNotice" w:id="1">
    <w:p w14:paraId="5E99E3EA" w14:textId="77777777" w:rsidR="00507397" w:rsidRDefault="005073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2310D98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07099D">
      <w:rPr>
        <w:sz w:val="16"/>
        <w:szCs w:val="16"/>
      </w:rPr>
      <w:t>St Michael School</w:t>
    </w:r>
  </w:p>
  <w:p w14:paraId="360D5ABF" w14:textId="74AB842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07099D">
      <w:rPr>
        <w:sz w:val="16"/>
        <w:szCs w:val="16"/>
      </w:rPr>
      <w:t xml:space="preserve"> 208-11-840-5</w:t>
    </w:r>
    <w:r w:rsidRPr="00614FCD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MbmNBlJ7qwc7KmbRDSCGmGXaB+OFraOxRCMtuGuj/tCO8m6BMxruPX7lmK197s/G6wphvr0RtFqQYM2sxMmFMw==" w:salt="R8L2D8i+5IUM0uE2p0v7N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099D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07397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1453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0669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6D36C-FFAD-47C3-9073-6028B408DA8C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ABB9F51-3F65-40B5-8B9C-E0DD15221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728</Words>
  <Characters>4156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2-06T14:59:00Z</cp:lastPrinted>
  <dcterms:created xsi:type="dcterms:W3CDTF">2018-12-11T20:16:00Z</dcterms:created>
  <dcterms:modified xsi:type="dcterms:W3CDTF">2019-02-06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10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